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D2177D" w14:textId="0AC8E391" w:rsidR="00650401" w:rsidRPr="00451230" w:rsidRDefault="00924156" w:rsidP="00EF17F2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451230">
        <w:rPr>
          <w:rFonts w:ascii="Times New Roman" w:hAnsi="Times New Roman" w:cs="Times New Roman"/>
          <w:b/>
          <w:bCs/>
          <w:sz w:val="28"/>
          <w:szCs w:val="28"/>
        </w:rPr>
        <w:t>CHƯƠNG TRÌNH</w:t>
      </w:r>
      <w:r w:rsidR="00A30CD8">
        <w:rPr>
          <w:rFonts w:ascii="Times New Roman" w:hAnsi="Times New Roman" w:cs="Times New Roman"/>
          <w:b/>
          <w:bCs/>
          <w:sz w:val="28"/>
          <w:szCs w:val="28"/>
        </w:rPr>
        <w:t xml:space="preserve"> CHI TIẾT</w:t>
      </w:r>
      <w:r w:rsidR="00650401" w:rsidRPr="00451230">
        <w:rPr>
          <w:rFonts w:ascii="Times New Roman" w:hAnsi="Times New Roman" w:cs="Times New Roman"/>
          <w:b/>
          <w:bCs/>
          <w:sz w:val="28"/>
          <w:szCs w:val="28"/>
        </w:rPr>
        <w:t xml:space="preserve"> TỔ CHỨC NGÀY </w:t>
      </w:r>
      <w:r w:rsidR="00A30CD8">
        <w:rPr>
          <w:rFonts w:ascii="Times New Roman" w:hAnsi="Times New Roman" w:cs="Times New Roman"/>
          <w:b/>
          <w:bCs/>
          <w:sz w:val="28"/>
          <w:szCs w:val="28"/>
        </w:rPr>
        <w:t>23</w:t>
      </w:r>
      <w:r w:rsidR="00650401" w:rsidRPr="00451230">
        <w:rPr>
          <w:rFonts w:ascii="Times New Roman" w:hAnsi="Times New Roman" w:cs="Times New Roman"/>
          <w:b/>
          <w:bCs/>
          <w:sz w:val="28"/>
          <w:szCs w:val="28"/>
        </w:rPr>
        <w:t>.</w:t>
      </w:r>
      <w:r w:rsidR="00A30CD8">
        <w:rPr>
          <w:rFonts w:ascii="Times New Roman" w:hAnsi="Times New Roman" w:cs="Times New Roman"/>
          <w:b/>
          <w:bCs/>
          <w:sz w:val="28"/>
          <w:szCs w:val="28"/>
        </w:rPr>
        <w:t>7</w:t>
      </w:r>
      <w:r w:rsidR="00650401" w:rsidRPr="00451230">
        <w:rPr>
          <w:rFonts w:ascii="Times New Roman" w:hAnsi="Times New Roman" w:cs="Times New Roman"/>
          <w:b/>
          <w:bCs/>
          <w:sz w:val="28"/>
          <w:szCs w:val="28"/>
        </w:rPr>
        <w:t>.2022</w:t>
      </w:r>
    </w:p>
    <w:tbl>
      <w:tblPr>
        <w:tblStyle w:val="TableGrid"/>
        <w:tblW w:w="9751" w:type="dxa"/>
        <w:tblInd w:w="-455" w:type="dxa"/>
        <w:tblLook w:val="04A0" w:firstRow="1" w:lastRow="0" w:firstColumn="1" w:lastColumn="0" w:noHBand="0" w:noVBand="1"/>
      </w:tblPr>
      <w:tblGrid>
        <w:gridCol w:w="709"/>
        <w:gridCol w:w="1001"/>
        <w:gridCol w:w="4872"/>
        <w:gridCol w:w="1428"/>
        <w:gridCol w:w="1741"/>
      </w:tblGrid>
      <w:tr w:rsidR="00650401" w:rsidRPr="000059C3" w14:paraId="45C06E4E" w14:textId="77F5C528" w:rsidTr="002B53C7">
        <w:tc>
          <w:tcPr>
            <w:tcW w:w="709" w:type="dxa"/>
            <w:vAlign w:val="center"/>
          </w:tcPr>
          <w:p w14:paraId="6D014D61" w14:textId="0A9DA447" w:rsidR="00650401" w:rsidRPr="000059C3" w:rsidRDefault="00650401" w:rsidP="000059C3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0059C3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STT</w:t>
            </w:r>
          </w:p>
        </w:tc>
        <w:tc>
          <w:tcPr>
            <w:tcW w:w="1001" w:type="dxa"/>
            <w:vAlign w:val="center"/>
          </w:tcPr>
          <w:p w14:paraId="66027267" w14:textId="27DBF64E" w:rsidR="00650401" w:rsidRPr="000059C3" w:rsidRDefault="00650401" w:rsidP="000059C3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proofErr w:type="spellStart"/>
            <w:r w:rsidRPr="000059C3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Thời</w:t>
            </w:r>
            <w:proofErr w:type="spellEnd"/>
            <w:r w:rsidRPr="000059C3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 </w:t>
            </w:r>
            <w:proofErr w:type="spellStart"/>
            <w:r w:rsidRPr="000059C3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gian</w:t>
            </w:r>
            <w:proofErr w:type="spellEnd"/>
          </w:p>
        </w:tc>
        <w:tc>
          <w:tcPr>
            <w:tcW w:w="4872" w:type="dxa"/>
            <w:vAlign w:val="center"/>
          </w:tcPr>
          <w:p w14:paraId="06EBD67A" w14:textId="3ABC9115" w:rsidR="00650401" w:rsidRPr="000059C3" w:rsidRDefault="00650401" w:rsidP="000059C3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proofErr w:type="spellStart"/>
            <w:r w:rsidRPr="000059C3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Nội</w:t>
            </w:r>
            <w:proofErr w:type="spellEnd"/>
            <w:r w:rsidRPr="000059C3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 dung</w:t>
            </w:r>
          </w:p>
        </w:tc>
        <w:tc>
          <w:tcPr>
            <w:tcW w:w="1428" w:type="dxa"/>
            <w:vAlign w:val="center"/>
          </w:tcPr>
          <w:p w14:paraId="208FBFDE" w14:textId="2EC3B612" w:rsidR="00650401" w:rsidRPr="000059C3" w:rsidRDefault="00650401" w:rsidP="000059C3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proofErr w:type="spellStart"/>
            <w:r w:rsidRPr="000059C3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Người</w:t>
            </w:r>
            <w:proofErr w:type="spellEnd"/>
            <w:r w:rsidRPr="000059C3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 </w:t>
            </w:r>
            <w:proofErr w:type="spellStart"/>
            <w:r w:rsidR="00451230" w:rsidRPr="000059C3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phụ</w:t>
            </w:r>
            <w:proofErr w:type="spellEnd"/>
            <w:r w:rsidR="00451230" w:rsidRPr="000059C3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 </w:t>
            </w:r>
            <w:proofErr w:type="spellStart"/>
            <w:r w:rsidR="00451230" w:rsidRPr="000059C3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trách</w:t>
            </w:r>
            <w:proofErr w:type="spellEnd"/>
          </w:p>
        </w:tc>
        <w:tc>
          <w:tcPr>
            <w:tcW w:w="1741" w:type="dxa"/>
            <w:vAlign w:val="center"/>
          </w:tcPr>
          <w:p w14:paraId="2A99834C" w14:textId="4ADC668F" w:rsidR="00650401" w:rsidRPr="000059C3" w:rsidRDefault="00650401" w:rsidP="000059C3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proofErr w:type="spellStart"/>
            <w:r w:rsidRPr="000059C3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Ghi</w:t>
            </w:r>
            <w:proofErr w:type="spellEnd"/>
            <w:r w:rsidRPr="000059C3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 </w:t>
            </w:r>
            <w:proofErr w:type="spellStart"/>
            <w:r w:rsidRPr="000059C3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chú</w:t>
            </w:r>
            <w:proofErr w:type="spellEnd"/>
          </w:p>
        </w:tc>
      </w:tr>
      <w:tr w:rsidR="00650401" w:rsidRPr="000059C3" w14:paraId="2CD0F882" w14:textId="5E4EC683" w:rsidTr="002B53C7">
        <w:tc>
          <w:tcPr>
            <w:tcW w:w="709" w:type="dxa"/>
            <w:vAlign w:val="center"/>
          </w:tcPr>
          <w:p w14:paraId="02548B32" w14:textId="093B3553" w:rsidR="00650401" w:rsidRPr="000059C3" w:rsidRDefault="00650401" w:rsidP="000059C3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0059C3">
              <w:rPr>
                <w:rFonts w:ascii="Times New Roman" w:hAnsi="Times New Roman" w:cs="Times New Roman"/>
                <w:sz w:val="26"/>
                <w:szCs w:val="26"/>
              </w:rPr>
              <w:t>1</w:t>
            </w:r>
          </w:p>
        </w:tc>
        <w:tc>
          <w:tcPr>
            <w:tcW w:w="1001" w:type="dxa"/>
            <w:vAlign w:val="center"/>
          </w:tcPr>
          <w:p w14:paraId="006C9D03" w14:textId="64573A2E" w:rsidR="00650401" w:rsidRPr="000059C3" w:rsidRDefault="00A30CD8" w:rsidP="000059C3">
            <w:pPr>
              <w:spacing w:before="120" w:after="12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2</w:t>
            </w:r>
            <w:r w:rsidR="00650401" w:rsidRPr="000059C3">
              <w:rPr>
                <w:rFonts w:ascii="Times New Roman" w:hAnsi="Times New Roman" w:cs="Times New Roman"/>
                <w:sz w:val="26"/>
                <w:szCs w:val="26"/>
              </w:rPr>
              <w:t>h00 – 1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3</w:t>
            </w:r>
            <w:r w:rsidR="00650401" w:rsidRPr="000059C3">
              <w:rPr>
                <w:rFonts w:ascii="Times New Roman" w:hAnsi="Times New Roman" w:cs="Times New Roman"/>
                <w:sz w:val="26"/>
                <w:szCs w:val="26"/>
              </w:rPr>
              <w:t>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00</w:t>
            </w:r>
          </w:p>
        </w:tc>
        <w:tc>
          <w:tcPr>
            <w:tcW w:w="4872" w:type="dxa"/>
            <w:vAlign w:val="center"/>
          </w:tcPr>
          <w:p w14:paraId="61D03722" w14:textId="7403B8D6" w:rsidR="00650401" w:rsidRPr="000059C3" w:rsidRDefault="00A30CD8" w:rsidP="00245151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riển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lãm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poster,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sinh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viên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ham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quan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bình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chọn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poster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được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yêu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hích</w:t>
            </w:r>
            <w:proofErr w:type="spellEnd"/>
          </w:p>
        </w:tc>
        <w:tc>
          <w:tcPr>
            <w:tcW w:w="1428" w:type="dxa"/>
            <w:vAlign w:val="center"/>
          </w:tcPr>
          <w:p w14:paraId="0BE00949" w14:textId="22B5CD5A" w:rsidR="00650401" w:rsidRPr="000059C3" w:rsidRDefault="00B0049F" w:rsidP="000059C3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hầy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hế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Duy</w:t>
            </w:r>
            <w:proofErr w:type="spellEnd"/>
          </w:p>
        </w:tc>
        <w:tc>
          <w:tcPr>
            <w:tcW w:w="1741" w:type="dxa"/>
            <w:vAlign w:val="center"/>
          </w:tcPr>
          <w:p w14:paraId="0F226982" w14:textId="77777777" w:rsidR="00650401" w:rsidRPr="000059C3" w:rsidRDefault="00650401" w:rsidP="000059C3">
            <w:pPr>
              <w:spacing w:before="120" w:after="12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650401" w:rsidRPr="000059C3" w14:paraId="6CE106B6" w14:textId="36365281" w:rsidTr="002B53C7">
        <w:tc>
          <w:tcPr>
            <w:tcW w:w="709" w:type="dxa"/>
            <w:vAlign w:val="center"/>
          </w:tcPr>
          <w:p w14:paraId="67DA5589" w14:textId="3F795E8F" w:rsidR="00650401" w:rsidRPr="000059C3" w:rsidRDefault="00650401" w:rsidP="000059C3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0059C3">
              <w:rPr>
                <w:rFonts w:ascii="Times New Roman" w:hAnsi="Times New Roman" w:cs="Times New Roman"/>
                <w:sz w:val="26"/>
                <w:szCs w:val="26"/>
              </w:rPr>
              <w:t>2</w:t>
            </w:r>
          </w:p>
        </w:tc>
        <w:tc>
          <w:tcPr>
            <w:tcW w:w="1001" w:type="dxa"/>
            <w:vAlign w:val="center"/>
          </w:tcPr>
          <w:p w14:paraId="3E105F75" w14:textId="078A5DB9" w:rsidR="00650401" w:rsidRPr="000059C3" w:rsidRDefault="00650401" w:rsidP="000059C3">
            <w:pPr>
              <w:spacing w:before="120" w:after="120"/>
              <w:rPr>
                <w:rFonts w:ascii="Times New Roman" w:hAnsi="Times New Roman" w:cs="Times New Roman"/>
                <w:sz w:val="26"/>
                <w:szCs w:val="26"/>
              </w:rPr>
            </w:pPr>
            <w:r w:rsidRPr="000059C3">
              <w:rPr>
                <w:rFonts w:ascii="Times New Roman" w:hAnsi="Times New Roman" w:cs="Times New Roman"/>
                <w:sz w:val="26"/>
                <w:szCs w:val="26"/>
              </w:rPr>
              <w:t>13h</w:t>
            </w:r>
            <w:r w:rsidR="00A30CD8">
              <w:rPr>
                <w:rFonts w:ascii="Times New Roman" w:hAnsi="Times New Roman" w:cs="Times New Roman"/>
                <w:sz w:val="26"/>
                <w:szCs w:val="26"/>
              </w:rPr>
              <w:t>00</w:t>
            </w:r>
            <w:r w:rsidR="00855598">
              <w:rPr>
                <w:rFonts w:ascii="Times New Roman" w:hAnsi="Times New Roman" w:cs="Times New Roman"/>
                <w:sz w:val="26"/>
                <w:szCs w:val="26"/>
              </w:rPr>
              <w:t>-13h10</w:t>
            </w:r>
          </w:p>
        </w:tc>
        <w:tc>
          <w:tcPr>
            <w:tcW w:w="4872" w:type="dxa"/>
            <w:vAlign w:val="center"/>
          </w:tcPr>
          <w:p w14:paraId="152ADA8E" w14:textId="7ADBC030" w:rsidR="00650401" w:rsidRPr="000059C3" w:rsidRDefault="00650401" w:rsidP="00245151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0059C3">
              <w:rPr>
                <w:rFonts w:ascii="Times New Roman" w:hAnsi="Times New Roman" w:cs="Times New Roman"/>
                <w:sz w:val="26"/>
                <w:szCs w:val="26"/>
              </w:rPr>
              <w:t>Khai</w:t>
            </w:r>
            <w:proofErr w:type="spellEnd"/>
            <w:r w:rsidRPr="000059C3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059C3">
              <w:rPr>
                <w:rFonts w:ascii="Times New Roman" w:hAnsi="Times New Roman" w:cs="Times New Roman"/>
                <w:sz w:val="26"/>
                <w:szCs w:val="26"/>
              </w:rPr>
              <w:t>mạc</w:t>
            </w:r>
            <w:proofErr w:type="spellEnd"/>
            <w:r w:rsidRPr="000059C3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059C3">
              <w:rPr>
                <w:rFonts w:ascii="Times New Roman" w:hAnsi="Times New Roman" w:cs="Times New Roman"/>
                <w:sz w:val="26"/>
                <w:szCs w:val="26"/>
              </w:rPr>
              <w:t>buổi</w:t>
            </w:r>
            <w:proofErr w:type="spellEnd"/>
            <w:r w:rsidRPr="000059C3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="00855598">
              <w:rPr>
                <w:rFonts w:ascii="Times New Roman" w:hAnsi="Times New Roman" w:cs="Times New Roman"/>
                <w:sz w:val="26"/>
                <w:szCs w:val="26"/>
              </w:rPr>
              <w:t>sơ</w:t>
            </w:r>
            <w:proofErr w:type="spellEnd"/>
            <w:r w:rsidR="00855598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="00855598">
              <w:rPr>
                <w:rFonts w:ascii="Times New Roman" w:hAnsi="Times New Roman" w:cs="Times New Roman"/>
                <w:sz w:val="26"/>
                <w:szCs w:val="26"/>
              </w:rPr>
              <w:t>khảo</w:t>
            </w:r>
            <w:proofErr w:type="spellEnd"/>
          </w:p>
        </w:tc>
        <w:tc>
          <w:tcPr>
            <w:tcW w:w="1428" w:type="dxa"/>
            <w:vAlign w:val="center"/>
          </w:tcPr>
          <w:p w14:paraId="280F4544" w14:textId="7C29F68A" w:rsidR="00650401" w:rsidRPr="000059C3" w:rsidRDefault="00855598" w:rsidP="000059C3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hầy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Nam</w:t>
            </w:r>
          </w:p>
        </w:tc>
        <w:tc>
          <w:tcPr>
            <w:tcW w:w="1741" w:type="dxa"/>
            <w:vAlign w:val="center"/>
          </w:tcPr>
          <w:p w14:paraId="5D07F421" w14:textId="77777777" w:rsidR="00650401" w:rsidRPr="000059C3" w:rsidRDefault="00650401" w:rsidP="000059C3">
            <w:pPr>
              <w:spacing w:before="120" w:after="12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650401" w:rsidRPr="000059C3" w14:paraId="5E69E0C5" w14:textId="152D8AF4" w:rsidTr="002B53C7">
        <w:tc>
          <w:tcPr>
            <w:tcW w:w="709" w:type="dxa"/>
            <w:vAlign w:val="center"/>
          </w:tcPr>
          <w:p w14:paraId="0FCB5920" w14:textId="2E2D70A3" w:rsidR="00650401" w:rsidRPr="000059C3" w:rsidRDefault="00650401" w:rsidP="000059C3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0059C3">
              <w:rPr>
                <w:rFonts w:ascii="Times New Roman" w:hAnsi="Times New Roman" w:cs="Times New Roman"/>
                <w:sz w:val="26"/>
                <w:szCs w:val="26"/>
              </w:rPr>
              <w:t>3</w:t>
            </w:r>
          </w:p>
        </w:tc>
        <w:tc>
          <w:tcPr>
            <w:tcW w:w="1001" w:type="dxa"/>
            <w:vAlign w:val="center"/>
          </w:tcPr>
          <w:p w14:paraId="0726CE69" w14:textId="643AEAFB" w:rsidR="00650401" w:rsidRPr="000059C3" w:rsidRDefault="00650401" w:rsidP="000059C3">
            <w:pPr>
              <w:spacing w:before="120" w:after="120"/>
              <w:rPr>
                <w:rFonts w:ascii="Times New Roman" w:hAnsi="Times New Roman" w:cs="Times New Roman"/>
                <w:sz w:val="26"/>
                <w:szCs w:val="26"/>
              </w:rPr>
            </w:pPr>
            <w:r w:rsidRPr="000059C3">
              <w:rPr>
                <w:rFonts w:ascii="Times New Roman" w:hAnsi="Times New Roman" w:cs="Times New Roman"/>
                <w:sz w:val="26"/>
                <w:szCs w:val="26"/>
              </w:rPr>
              <w:t>13h</w:t>
            </w:r>
            <w:r w:rsidR="00855598">
              <w:rPr>
                <w:rFonts w:ascii="Times New Roman" w:hAnsi="Times New Roman" w:cs="Times New Roman"/>
                <w:sz w:val="26"/>
                <w:szCs w:val="26"/>
              </w:rPr>
              <w:t>10</w:t>
            </w:r>
            <w:r w:rsidRPr="000059C3">
              <w:rPr>
                <w:rFonts w:ascii="Times New Roman" w:hAnsi="Times New Roman" w:cs="Times New Roman"/>
                <w:sz w:val="26"/>
                <w:szCs w:val="26"/>
              </w:rPr>
              <w:t>– 13h</w:t>
            </w:r>
            <w:r w:rsidR="00855598">
              <w:rPr>
                <w:rFonts w:ascii="Times New Roman" w:hAnsi="Times New Roman" w:cs="Times New Roman"/>
                <w:sz w:val="26"/>
                <w:szCs w:val="26"/>
              </w:rPr>
              <w:t>20</w:t>
            </w:r>
          </w:p>
        </w:tc>
        <w:tc>
          <w:tcPr>
            <w:tcW w:w="4872" w:type="dxa"/>
            <w:vAlign w:val="center"/>
          </w:tcPr>
          <w:p w14:paraId="76C944F1" w14:textId="3A5D735B" w:rsidR="00650401" w:rsidRPr="000059C3" w:rsidRDefault="00650401" w:rsidP="00245151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0059C3">
              <w:rPr>
                <w:rFonts w:ascii="Times New Roman" w:hAnsi="Times New Roman" w:cs="Times New Roman"/>
                <w:sz w:val="26"/>
                <w:szCs w:val="26"/>
              </w:rPr>
              <w:t>Phát</w:t>
            </w:r>
            <w:proofErr w:type="spellEnd"/>
            <w:r w:rsidRPr="000059C3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059C3">
              <w:rPr>
                <w:rFonts w:ascii="Times New Roman" w:hAnsi="Times New Roman" w:cs="Times New Roman"/>
                <w:sz w:val="26"/>
                <w:szCs w:val="26"/>
              </w:rPr>
              <w:t>biểu</w:t>
            </w:r>
            <w:proofErr w:type="spellEnd"/>
            <w:r w:rsidRPr="000059C3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0059C3">
              <w:rPr>
                <w:rFonts w:ascii="Times New Roman" w:hAnsi="Times New Roman" w:cs="Times New Roman"/>
                <w:sz w:val="26"/>
                <w:szCs w:val="26"/>
              </w:rPr>
              <w:t>của</w:t>
            </w:r>
            <w:proofErr w:type="spellEnd"/>
            <w:r w:rsidRPr="000059C3">
              <w:rPr>
                <w:rFonts w:ascii="Times New Roman" w:hAnsi="Times New Roman" w:cs="Times New Roman"/>
                <w:sz w:val="26"/>
                <w:szCs w:val="26"/>
              </w:rPr>
              <w:t xml:space="preserve"> BCN Khoa</w:t>
            </w:r>
          </w:p>
        </w:tc>
        <w:tc>
          <w:tcPr>
            <w:tcW w:w="1428" w:type="dxa"/>
            <w:vAlign w:val="center"/>
          </w:tcPr>
          <w:p w14:paraId="2266D79A" w14:textId="7975F1D3" w:rsidR="00650401" w:rsidRPr="000059C3" w:rsidRDefault="00650401" w:rsidP="000059C3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0059C3">
              <w:rPr>
                <w:rFonts w:ascii="Times New Roman" w:hAnsi="Times New Roman" w:cs="Times New Roman"/>
                <w:sz w:val="26"/>
                <w:szCs w:val="26"/>
              </w:rPr>
              <w:t>BCN Khoa</w:t>
            </w:r>
          </w:p>
        </w:tc>
        <w:tc>
          <w:tcPr>
            <w:tcW w:w="1741" w:type="dxa"/>
            <w:vAlign w:val="center"/>
          </w:tcPr>
          <w:p w14:paraId="0F387AE0" w14:textId="77777777" w:rsidR="00650401" w:rsidRPr="000059C3" w:rsidRDefault="00650401" w:rsidP="000059C3">
            <w:pPr>
              <w:spacing w:before="120" w:after="12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2B53C7" w:rsidRPr="000059C3" w14:paraId="43DBBED1" w14:textId="77777777" w:rsidTr="002B53C7">
        <w:tc>
          <w:tcPr>
            <w:tcW w:w="709" w:type="dxa"/>
            <w:vAlign w:val="center"/>
          </w:tcPr>
          <w:p w14:paraId="38C0FE86" w14:textId="15598045" w:rsidR="002B53C7" w:rsidRPr="000059C3" w:rsidRDefault="002B53C7" w:rsidP="000059C3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0059C3">
              <w:rPr>
                <w:rFonts w:ascii="Times New Roman" w:hAnsi="Times New Roman" w:cs="Times New Roman"/>
                <w:sz w:val="26"/>
                <w:szCs w:val="26"/>
              </w:rPr>
              <w:t>7</w:t>
            </w:r>
          </w:p>
        </w:tc>
        <w:tc>
          <w:tcPr>
            <w:tcW w:w="1001" w:type="dxa"/>
            <w:vAlign w:val="center"/>
          </w:tcPr>
          <w:p w14:paraId="5EF139B0" w14:textId="28A43BA3" w:rsidR="002B53C7" w:rsidRPr="000059C3" w:rsidRDefault="002B53C7" w:rsidP="000059C3">
            <w:pPr>
              <w:spacing w:before="120" w:after="120"/>
              <w:rPr>
                <w:rFonts w:ascii="Times New Roman" w:hAnsi="Times New Roman" w:cs="Times New Roman"/>
                <w:sz w:val="26"/>
                <w:szCs w:val="26"/>
              </w:rPr>
            </w:pPr>
            <w:r w:rsidRPr="000059C3">
              <w:rPr>
                <w:rFonts w:ascii="Times New Roman" w:hAnsi="Times New Roman" w:cs="Times New Roman"/>
                <w:sz w:val="26"/>
                <w:szCs w:val="26"/>
              </w:rPr>
              <w:t>1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3</w:t>
            </w:r>
            <w:r w:rsidRPr="000059C3">
              <w:rPr>
                <w:rFonts w:ascii="Times New Roman" w:hAnsi="Times New Roman" w:cs="Times New Roman"/>
                <w:sz w:val="26"/>
                <w:szCs w:val="26"/>
              </w:rPr>
              <w:t>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20</w:t>
            </w:r>
            <w:r w:rsidRPr="000059C3">
              <w:rPr>
                <w:rFonts w:ascii="Times New Roman" w:hAnsi="Times New Roman" w:cs="Times New Roman"/>
                <w:sz w:val="26"/>
                <w:szCs w:val="26"/>
              </w:rPr>
              <w:t xml:space="preserve"> – 1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3</w:t>
            </w:r>
            <w:r w:rsidRPr="000059C3">
              <w:rPr>
                <w:rFonts w:ascii="Times New Roman" w:hAnsi="Times New Roman" w:cs="Times New Roman"/>
                <w:sz w:val="26"/>
                <w:szCs w:val="26"/>
              </w:rPr>
              <w:t>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30</w:t>
            </w:r>
          </w:p>
        </w:tc>
        <w:tc>
          <w:tcPr>
            <w:tcW w:w="4872" w:type="dxa"/>
            <w:vAlign w:val="center"/>
          </w:tcPr>
          <w:p w14:paraId="673EFB10" w14:textId="5162EE62" w:rsidR="002B53C7" w:rsidRPr="000059C3" w:rsidRDefault="002B53C7" w:rsidP="00245151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Ban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giám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khảo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hướng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dẫn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về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cách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hức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và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hứ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hự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hi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cho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đội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hi</w:t>
            </w:r>
            <w:proofErr w:type="spellEnd"/>
          </w:p>
        </w:tc>
        <w:tc>
          <w:tcPr>
            <w:tcW w:w="1428" w:type="dxa"/>
            <w:vAlign w:val="center"/>
          </w:tcPr>
          <w:p w14:paraId="763284C1" w14:textId="51134AFD" w:rsidR="002B53C7" w:rsidRPr="000059C3" w:rsidRDefault="002B53C7" w:rsidP="000059C3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hầy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Đức</w:t>
            </w:r>
            <w:proofErr w:type="spellEnd"/>
          </w:p>
        </w:tc>
        <w:tc>
          <w:tcPr>
            <w:tcW w:w="1741" w:type="dxa"/>
            <w:vMerge w:val="restart"/>
            <w:vAlign w:val="center"/>
          </w:tcPr>
          <w:p w14:paraId="0B1BC831" w14:textId="7BCCF436" w:rsidR="002B53C7" w:rsidRPr="000059C3" w:rsidRDefault="003113C9" w:rsidP="003113C9">
            <w:pPr>
              <w:spacing w:before="120" w:after="12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rước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khi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đến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lượt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dự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hi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nhóm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sinh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viên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di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chuyển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poster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vào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khu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vực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hi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và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rình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chiếu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video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sản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phẩm</w:t>
            </w:r>
            <w:proofErr w:type="spellEnd"/>
          </w:p>
        </w:tc>
      </w:tr>
      <w:tr w:rsidR="002B53C7" w:rsidRPr="000059C3" w14:paraId="334900C0" w14:textId="77777777" w:rsidTr="002B53C7">
        <w:tc>
          <w:tcPr>
            <w:tcW w:w="709" w:type="dxa"/>
            <w:vAlign w:val="center"/>
          </w:tcPr>
          <w:p w14:paraId="4BF00A44" w14:textId="259A97E2" w:rsidR="002B53C7" w:rsidRPr="000059C3" w:rsidRDefault="002B53C7" w:rsidP="000059C3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0059C3">
              <w:rPr>
                <w:rFonts w:ascii="Times New Roman" w:hAnsi="Times New Roman" w:cs="Times New Roman"/>
                <w:sz w:val="26"/>
                <w:szCs w:val="26"/>
              </w:rPr>
              <w:t>8</w:t>
            </w:r>
          </w:p>
        </w:tc>
        <w:tc>
          <w:tcPr>
            <w:tcW w:w="1001" w:type="dxa"/>
            <w:vAlign w:val="center"/>
          </w:tcPr>
          <w:p w14:paraId="52C6ABA4" w14:textId="2392AED2" w:rsidR="002B53C7" w:rsidRPr="000059C3" w:rsidRDefault="002B53C7" w:rsidP="000059C3">
            <w:pPr>
              <w:spacing w:before="120" w:after="120"/>
              <w:rPr>
                <w:rFonts w:ascii="Times New Roman" w:hAnsi="Times New Roman" w:cs="Times New Roman"/>
                <w:sz w:val="26"/>
                <w:szCs w:val="26"/>
              </w:rPr>
            </w:pPr>
            <w:r w:rsidRPr="000059C3">
              <w:rPr>
                <w:rFonts w:ascii="Times New Roman" w:hAnsi="Times New Roman" w:cs="Times New Roman"/>
                <w:sz w:val="26"/>
                <w:szCs w:val="26"/>
              </w:rPr>
              <w:t>1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3</w:t>
            </w:r>
            <w:r w:rsidRPr="000059C3">
              <w:rPr>
                <w:rFonts w:ascii="Times New Roman" w:hAnsi="Times New Roman" w:cs="Times New Roman"/>
                <w:sz w:val="26"/>
                <w:szCs w:val="26"/>
              </w:rPr>
              <w:t>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30</w:t>
            </w:r>
            <w:r w:rsidRPr="000059C3">
              <w:rPr>
                <w:rFonts w:ascii="Times New Roman" w:hAnsi="Times New Roman" w:cs="Times New Roman"/>
                <w:sz w:val="26"/>
                <w:szCs w:val="26"/>
              </w:rPr>
              <w:t xml:space="preserve"> – 1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3h45</w:t>
            </w:r>
          </w:p>
        </w:tc>
        <w:tc>
          <w:tcPr>
            <w:tcW w:w="4872" w:type="dxa"/>
            <w:vAlign w:val="center"/>
          </w:tcPr>
          <w:p w14:paraId="2AB3A3B9" w14:textId="6C7FEFDD" w:rsidR="002B53C7" w:rsidRPr="000059C3" w:rsidRDefault="002B53C7" w:rsidP="00245151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Đội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FID 1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ham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gia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dự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hi</w:t>
            </w:r>
            <w:proofErr w:type="spellEnd"/>
          </w:p>
        </w:tc>
        <w:tc>
          <w:tcPr>
            <w:tcW w:w="1428" w:type="dxa"/>
            <w:vAlign w:val="center"/>
          </w:tcPr>
          <w:p w14:paraId="489CAE53" w14:textId="300D2CBF" w:rsidR="002B53C7" w:rsidRPr="000059C3" w:rsidRDefault="002B53C7" w:rsidP="000059C3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hầy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Đức</w:t>
            </w:r>
            <w:proofErr w:type="spellEnd"/>
          </w:p>
        </w:tc>
        <w:tc>
          <w:tcPr>
            <w:tcW w:w="1741" w:type="dxa"/>
            <w:vMerge/>
            <w:vAlign w:val="center"/>
          </w:tcPr>
          <w:p w14:paraId="3DD86FE2" w14:textId="77777777" w:rsidR="002B53C7" w:rsidRPr="000059C3" w:rsidRDefault="002B53C7" w:rsidP="000059C3">
            <w:pPr>
              <w:spacing w:before="120" w:after="12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2B53C7" w:rsidRPr="000059C3" w14:paraId="1497D787" w14:textId="4ADD8D7D" w:rsidTr="002B53C7">
        <w:tc>
          <w:tcPr>
            <w:tcW w:w="709" w:type="dxa"/>
            <w:vAlign w:val="center"/>
          </w:tcPr>
          <w:p w14:paraId="23F8E91B" w14:textId="361E938D" w:rsidR="002B53C7" w:rsidRPr="000059C3" w:rsidRDefault="002B53C7" w:rsidP="000059C3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0059C3">
              <w:rPr>
                <w:rFonts w:ascii="Times New Roman" w:hAnsi="Times New Roman" w:cs="Times New Roman"/>
                <w:sz w:val="26"/>
                <w:szCs w:val="26"/>
              </w:rPr>
              <w:t>9</w:t>
            </w:r>
          </w:p>
        </w:tc>
        <w:tc>
          <w:tcPr>
            <w:tcW w:w="1001" w:type="dxa"/>
            <w:vAlign w:val="center"/>
          </w:tcPr>
          <w:p w14:paraId="1F1370E1" w14:textId="7819DEF1" w:rsidR="002B53C7" w:rsidRPr="000059C3" w:rsidRDefault="002B53C7" w:rsidP="000059C3">
            <w:pPr>
              <w:spacing w:before="120" w:after="120"/>
              <w:rPr>
                <w:rFonts w:ascii="Times New Roman" w:hAnsi="Times New Roman" w:cs="Times New Roman"/>
                <w:sz w:val="26"/>
                <w:szCs w:val="26"/>
              </w:rPr>
            </w:pPr>
            <w:r w:rsidRPr="000059C3">
              <w:rPr>
                <w:rFonts w:ascii="Times New Roman" w:hAnsi="Times New Roman" w:cs="Times New Roman"/>
                <w:sz w:val="26"/>
                <w:szCs w:val="26"/>
              </w:rPr>
              <w:t>1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3</w:t>
            </w:r>
            <w:r w:rsidRPr="000059C3">
              <w:rPr>
                <w:rFonts w:ascii="Times New Roman" w:hAnsi="Times New Roman" w:cs="Times New Roman"/>
                <w:sz w:val="26"/>
                <w:szCs w:val="26"/>
              </w:rPr>
              <w:t>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45</w:t>
            </w:r>
            <w:r w:rsidRPr="000059C3">
              <w:rPr>
                <w:rFonts w:ascii="Times New Roman" w:hAnsi="Times New Roman" w:cs="Times New Roman"/>
                <w:sz w:val="26"/>
                <w:szCs w:val="26"/>
              </w:rPr>
              <w:t xml:space="preserve"> –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14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00</w:t>
            </w:r>
          </w:p>
        </w:tc>
        <w:tc>
          <w:tcPr>
            <w:tcW w:w="4872" w:type="dxa"/>
            <w:vAlign w:val="center"/>
          </w:tcPr>
          <w:p w14:paraId="47DE1778" w14:textId="4ACACD81" w:rsidR="002B53C7" w:rsidRPr="000059C3" w:rsidRDefault="002B53C7" w:rsidP="00245151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Đội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FID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3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ham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gia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dự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hi</w:t>
            </w:r>
            <w:proofErr w:type="spellEnd"/>
          </w:p>
        </w:tc>
        <w:tc>
          <w:tcPr>
            <w:tcW w:w="1428" w:type="dxa"/>
            <w:vAlign w:val="center"/>
          </w:tcPr>
          <w:p w14:paraId="2E37251F" w14:textId="047A7275" w:rsidR="002B53C7" w:rsidRPr="000059C3" w:rsidRDefault="002B53C7" w:rsidP="000059C3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hầy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Đức</w:t>
            </w:r>
            <w:proofErr w:type="spellEnd"/>
          </w:p>
        </w:tc>
        <w:tc>
          <w:tcPr>
            <w:tcW w:w="1741" w:type="dxa"/>
            <w:vMerge/>
            <w:vAlign w:val="center"/>
          </w:tcPr>
          <w:p w14:paraId="3089CFAD" w14:textId="77777777" w:rsidR="002B53C7" w:rsidRPr="000059C3" w:rsidRDefault="002B53C7" w:rsidP="000059C3">
            <w:pPr>
              <w:spacing w:before="120" w:after="12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2B53C7" w:rsidRPr="000059C3" w14:paraId="0AF00EF4" w14:textId="77777777" w:rsidTr="002B53C7">
        <w:tc>
          <w:tcPr>
            <w:tcW w:w="709" w:type="dxa"/>
            <w:vAlign w:val="center"/>
          </w:tcPr>
          <w:p w14:paraId="3230EE9F" w14:textId="120A9E1A" w:rsidR="002B53C7" w:rsidRPr="000059C3" w:rsidRDefault="002B53C7" w:rsidP="000059C3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0</w:t>
            </w:r>
          </w:p>
        </w:tc>
        <w:tc>
          <w:tcPr>
            <w:tcW w:w="1001" w:type="dxa"/>
            <w:vAlign w:val="center"/>
          </w:tcPr>
          <w:p w14:paraId="1A3F234E" w14:textId="7ABCC6DF" w:rsidR="002B53C7" w:rsidRPr="000059C3" w:rsidRDefault="002B53C7" w:rsidP="000059C3">
            <w:pPr>
              <w:spacing w:before="120" w:after="12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4h00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-14h15</w:t>
            </w:r>
          </w:p>
        </w:tc>
        <w:tc>
          <w:tcPr>
            <w:tcW w:w="4872" w:type="dxa"/>
            <w:vAlign w:val="center"/>
          </w:tcPr>
          <w:p w14:paraId="033A1D23" w14:textId="48162614" w:rsidR="002B53C7" w:rsidRDefault="002B53C7" w:rsidP="00245151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Đội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FID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4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ham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gia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dự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hi</w:t>
            </w:r>
            <w:proofErr w:type="spellEnd"/>
          </w:p>
        </w:tc>
        <w:tc>
          <w:tcPr>
            <w:tcW w:w="1428" w:type="dxa"/>
            <w:vAlign w:val="center"/>
          </w:tcPr>
          <w:p w14:paraId="677C8B39" w14:textId="6885A886" w:rsidR="002B53C7" w:rsidRPr="000059C3" w:rsidRDefault="002B53C7" w:rsidP="000059C3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hầy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Đức</w:t>
            </w:r>
            <w:proofErr w:type="spellEnd"/>
          </w:p>
        </w:tc>
        <w:tc>
          <w:tcPr>
            <w:tcW w:w="1741" w:type="dxa"/>
            <w:vMerge/>
            <w:vAlign w:val="center"/>
          </w:tcPr>
          <w:p w14:paraId="2FF5FCCD" w14:textId="77777777" w:rsidR="002B53C7" w:rsidRPr="000059C3" w:rsidRDefault="002B53C7" w:rsidP="000059C3">
            <w:pPr>
              <w:spacing w:before="120" w:after="12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2B53C7" w:rsidRPr="000059C3" w14:paraId="59776197" w14:textId="77777777" w:rsidTr="002B53C7">
        <w:tc>
          <w:tcPr>
            <w:tcW w:w="709" w:type="dxa"/>
            <w:vAlign w:val="center"/>
          </w:tcPr>
          <w:p w14:paraId="0C15E5DF" w14:textId="7DC0BF57" w:rsidR="002B53C7" w:rsidRDefault="002B53C7" w:rsidP="000059C3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1</w:t>
            </w:r>
          </w:p>
        </w:tc>
        <w:tc>
          <w:tcPr>
            <w:tcW w:w="1001" w:type="dxa"/>
            <w:vAlign w:val="center"/>
          </w:tcPr>
          <w:p w14:paraId="3F2041DA" w14:textId="315E92CB" w:rsidR="002B53C7" w:rsidRDefault="002B53C7" w:rsidP="000059C3">
            <w:pPr>
              <w:spacing w:before="120" w:after="12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4h15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-14h30</w:t>
            </w:r>
          </w:p>
        </w:tc>
        <w:tc>
          <w:tcPr>
            <w:tcW w:w="4872" w:type="dxa"/>
            <w:vAlign w:val="center"/>
          </w:tcPr>
          <w:p w14:paraId="538B179E" w14:textId="3D633663" w:rsidR="002B53C7" w:rsidRDefault="002B53C7" w:rsidP="00245151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Đội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FID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5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ham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gia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dự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hi</w:t>
            </w:r>
            <w:proofErr w:type="spellEnd"/>
          </w:p>
        </w:tc>
        <w:tc>
          <w:tcPr>
            <w:tcW w:w="1428" w:type="dxa"/>
            <w:vAlign w:val="center"/>
          </w:tcPr>
          <w:p w14:paraId="1A15F6EC" w14:textId="6A9F1B75" w:rsidR="002B53C7" w:rsidRPr="000059C3" w:rsidRDefault="002B53C7" w:rsidP="000059C3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hầy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Đức</w:t>
            </w:r>
            <w:proofErr w:type="spellEnd"/>
          </w:p>
        </w:tc>
        <w:tc>
          <w:tcPr>
            <w:tcW w:w="1741" w:type="dxa"/>
            <w:vMerge/>
            <w:vAlign w:val="center"/>
          </w:tcPr>
          <w:p w14:paraId="57AE6C23" w14:textId="77777777" w:rsidR="002B53C7" w:rsidRPr="000059C3" w:rsidRDefault="002B53C7" w:rsidP="000059C3">
            <w:pPr>
              <w:spacing w:before="120" w:after="12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2B53C7" w:rsidRPr="000059C3" w14:paraId="4BBFFE4A" w14:textId="77777777" w:rsidTr="002B53C7">
        <w:tc>
          <w:tcPr>
            <w:tcW w:w="709" w:type="dxa"/>
            <w:vAlign w:val="center"/>
          </w:tcPr>
          <w:p w14:paraId="47E781A9" w14:textId="3014B300" w:rsidR="002B53C7" w:rsidRDefault="002B53C7" w:rsidP="00B0049F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2</w:t>
            </w:r>
          </w:p>
        </w:tc>
        <w:tc>
          <w:tcPr>
            <w:tcW w:w="1001" w:type="dxa"/>
            <w:vAlign w:val="center"/>
          </w:tcPr>
          <w:p w14:paraId="17660750" w14:textId="51B9F7E5" w:rsidR="002B53C7" w:rsidRDefault="002B53C7" w:rsidP="00B0049F">
            <w:pPr>
              <w:spacing w:before="120" w:after="12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4h30-14h45</w:t>
            </w:r>
          </w:p>
        </w:tc>
        <w:tc>
          <w:tcPr>
            <w:tcW w:w="4872" w:type="dxa"/>
            <w:vAlign w:val="center"/>
          </w:tcPr>
          <w:p w14:paraId="40335683" w14:textId="497F45F6" w:rsidR="002B53C7" w:rsidRDefault="002B53C7" w:rsidP="00245151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Đội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FID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6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ham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gia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dự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hi</w:t>
            </w:r>
            <w:proofErr w:type="spellEnd"/>
          </w:p>
        </w:tc>
        <w:tc>
          <w:tcPr>
            <w:tcW w:w="1428" w:type="dxa"/>
            <w:vAlign w:val="center"/>
          </w:tcPr>
          <w:p w14:paraId="0C8AC040" w14:textId="74ED3E3A" w:rsidR="002B53C7" w:rsidRPr="000059C3" w:rsidRDefault="002B53C7" w:rsidP="00B0049F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hầy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Đức</w:t>
            </w:r>
            <w:proofErr w:type="spellEnd"/>
          </w:p>
        </w:tc>
        <w:tc>
          <w:tcPr>
            <w:tcW w:w="1741" w:type="dxa"/>
            <w:vMerge/>
            <w:vAlign w:val="center"/>
          </w:tcPr>
          <w:p w14:paraId="41FE16DD" w14:textId="77777777" w:rsidR="002B53C7" w:rsidRPr="000059C3" w:rsidRDefault="002B53C7" w:rsidP="00B0049F">
            <w:pPr>
              <w:spacing w:before="120" w:after="12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2B53C7" w:rsidRPr="000059C3" w14:paraId="3B8610BD" w14:textId="77777777" w:rsidTr="002B53C7">
        <w:tc>
          <w:tcPr>
            <w:tcW w:w="709" w:type="dxa"/>
            <w:vAlign w:val="center"/>
          </w:tcPr>
          <w:p w14:paraId="01DE2328" w14:textId="5DF086DC" w:rsidR="002B53C7" w:rsidRDefault="002B53C7" w:rsidP="00B0049F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3</w:t>
            </w:r>
          </w:p>
        </w:tc>
        <w:tc>
          <w:tcPr>
            <w:tcW w:w="1001" w:type="dxa"/>
            <w:vAlign w:val="center"/>
          </w:tcPr>
          <w:p w14:paraId="41F76689" w14:textId="2C2BD505" w:rsidR="002B53C7" w:rsidRDefault="002B53C7" w:rsidP="00B0049F">
            <w:pPr>
              <w:spacing w:before="120" w:after="12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4h45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-15h00</w:t>
            </w:r>
          </w:p>
        </w:tc>
        <w:tc>
          <w:tcPr>
            <w:tcW w:w="4872" w:type="dxa"/>
            <w:vAlign w:val="center"/>
          </w:tcPr>
          <w:p w14:paraId="4B2567AB" w14:textId="00FEC405" w:rsidR="002B53C7" w:rsidRDefault="002B53C7" w:rsidP="00245151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Đội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FID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7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ham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gia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dự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hi</w:t>
            </w:r>
            <w:proofErr w:type="spellEnd"/>
          </w:p>
        </w:tc>
        <w:tc>
          <w:tcPr>
            <w:tcW w:w="1428" w:type="dxa"/>
            <w:vAlign w:val="center"/>
          </w:tcPr>
          <w:p w14:paraId="7506EA0D" w14:textId="4C793865" w:rsidR="002B53C7" w:rsidRPr="000059C3" w:rsidRDefault="002B53C7" w:rsidP="00B0049F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hầy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Đức</w:t>
            </w:r>
            <w:proofErr w:type="spellEnd"/>
          </w:p>
        </w:tc>
        <w:tc>
          <w:tcPr>
            <w:tcW w:w="1741" w:type="dxa"/>
            <w:vMerge/>
            <w:vAlign w:val="center"/>
          </w:tcPr>
          <w:p w14:paraId="254DFA3F" w14:textId="77777777" w:rsidR="002B53C7" w:rsidRPr="000059C3" w:rsidRDefault="002B53C7" w:rsidP="00B0049F">
            <w:pPr>
              <w:spacing w:before="120" w:after="12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2B53C7" w:rsidRPr="000059C3" w14:paraId="4E79B2A7" w14:textId="77777777" w:rsidTr="002B53C7">
        <w:tc>
          <w:tcPr>
            <w:tcW w:w="709" w:type="dxa"/>
            <w:vAlign w:val="center"/>
          </w:tcPr>
          <w:p w14:paraId="2AECDDD9" w14:textId="645642CE" w:rsidR="002B53C7" w:rsidRDefault="002B53C7" w:rsidP="00B0049F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4</w:t>
            </w:r>
          </w:p>
        </w:tc>
        <w:tc>
          <w:tcPr>
            <w:tcW w:w="1001" w:type="dxa"/>
            <w:vAlign w:val="center"/>
          </w:tcPr>
          <w:p w14:paraId="5C079AC8" w14:textId="64744442" w:rsidR="002B53C7" w:rsidRDefault="002B53C7" w:rsidP="00B0049F">
            <w:pPr>
              <w:spacing w:before="120" w:after="12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5h00-15h15</w:t>
            </w:r>
          </w:p>
        </w:tc>
        <w:tc>
          <w:tcPr>
            <w:tcW w:w="4872" w:type="dxa"/>
            <w:vAlign w:val="center"/>
          </w:tcPr>
          <w:p w14:paraId="2AC9D967" w14:textId="2F5CEAD9" w:rsidR="002B53C7" w:rsidRDefault="002B53C7" w:rsidP="00245151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Đội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FID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10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ham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gia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dự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hi</w:t>
            </w:r>
            <w:proofErr w:type="spellEnd"/>
          </w:p>
        </w:tc>
        <w:tc>
          <w:tcPr>
            <w:tcW w:w="1428" w:type="dxa"/>
            <w:vAlign w:val="center"/>
          </w:tcPr>
          <w:p w14:paraId="1CA609BB" w14:textId="6175684F" w:rsidR="002B53C7" w:rsidRPr="000059C3" w:rsidRDefault="002B53C7" w:rsidP="00B0049F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hầy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Đức</w:t>
            </w:r>
            <w:proofErr w:type="spellEnd"/>
          </w:p>
        </w:tc>
        <w:tc>
          <w:tcPr>
            <w:tcW w:w="1741" w:type="dxa"/>
            <w:vMerge/>
            <w:vAlign w:val="center"/>
          </w:tcPr>
          <w:p w14:paraId="28CFFF16" w14:textId="77777777" w:rsidR="002B53C7" w:rsidRPr="000059C3" w:rsidRDefault="002B53C7" w:rsidP="00B0049F">
            <w:pPr>
              <w:spacing w:before="120" w:after="12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2B53C7" w:rsidRPr="000059C3" w14:paraId="44B76272" w14:textId="77777777" w:rsidTr="002B53C7">
        <w:tc>
          <w:tcPr>
            <w:tcW w:w="709" w:type="dxa"/>
            <w:vAlign w:val="center"/>
          </w:tcPr>
          <w:p w14:paraId="4B84E621" w14:textId="4863DDC6" w:rsidR="002B53C7" w:rsidRDefault="002B53C7" w:rsidP="00B0049F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5</w:t>
            </w:r>
          </w:p>
        </w:tc>
        <w:tc>
          <w:tcPr>
            <w:tcW w:w="1001" w:type="dxa"/>
            <w:vAlign w:val="center"/>
          </w:tcPr>
          <w:p w14:paraId="447D57BB" w14:textId="091EDCF3" w:rsidR="002B53C7" w:rsidRDefault="002B53C7" w:rsidP="00B0049F">
            <w:pPr>
              <w:spacing w:before="120" w:after="12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5h15-15h30</w:t>
            </w:r>
          </w:p>
        </w:tc>
        <w:tc>
          <w:tcPr>
            <w:tcW w:w="4872" w:type="dxa"/>
            <w:vAlign w:val="center"/>
          </w:tcPr>
          <w:p w14:paraId="179B6F50" w14:textId="330AD8B2" w:rsidR="002B53C7" w:rsidRDefault="002B53C7" w:rsidP="00245151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Đội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FID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11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ham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gia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dự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hi</w:t>
            </w:r>
            <w:proofErr w:type="spellEnd"/>
          </w:p>
        </w:tc>
        <w:tc>
          <w:tcPr>
            <w:tcW w:w="1428" w:type="dxa"/>
            <w:vAlign w:val="center"/>
          </w:tcPr>
          <w:p w14:paraId="410A0363" w14:textId="702F94EF" w:rsidR="002B53C7" w:rsidRPr="000059C3" w:rsidRDefault="002B53C7" w:rsidP="00B0049F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hầy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Đức</w:t>
            </w:r>
            <w:proofErr w:type="spellEnd"/>
          </w:p>
        </w:tc>
        <w:tc>
          <w:tcPr>
            <w:tcW w:w="1741" w:type="dxa"/>
            <w:vMerge/>
            <w:vAlign w:val="center"/>
          </w:tcPr>
          <w:p w14:paraId="3830D710" w14:textId="77777777" w:rsidR="002B53C7" w:rsidRPr="000059C3" w:rsidRDefault="002B53C7" w:rsidP="00B0049F">
            <w:pPr>
              <w:spacing w:before="120" w:after="12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245151" w:rsidRPr="000059C3" w14:paraId="056623B2" w14:textId="77777777" w:rsidTr="002B53C7">
        <w:tc>
          <w:tcPr>
            <w:tcW w:w="709" w:type="dxa"/>
            <w:vAlign w:val="center"/>
          </w:tcPr>
          <w:p w14:paraId="321287DB" w14:textId="27B821FF" w:rsidR="00245151" w:rsidRDefault="00245151" w:rsidP="00245151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6</w:t>
            </w:r>
          </w:p>
        </w:tc>
        <w:tc>
          <w:tcPr>
            <w:tcW w:w="1001" w:type="dxa"/>
            <w:vAlign w:val="center"/>
          </w:tcPr>
          <w:p w14:paraId="0BF2AD5F" w14:textId="51DAFDEB" w:rsidR="00245151" w:rsidRDefault="00245151" w:rsidP="00245151">
            <w:pPr>
              <w:spacing w:before="120" w:after="12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5h30-15h45</w:t>
            </w:r>
          </w:p>
        </w:tc>
        <w:tc>
          <w:tcPr>
            <w:tcW w:w="4872" w:type="dxa"/>
            <w:vAlign w:val="center"/>
          </w:tcPr>
          <w:p w14:paraId="77F1C14E" w14:textId="0321EE0B" w:rsidR="00245151" w:rsidRDefault="00245151" w:rsidP="00245151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Tea break</w:t>
            </w:r>
          </w:p>
        </w:tc>
        <w:tc>
          <w:tcPr>
            <w:tcW w:w="1428" w:type="dxa"/>
            <w:vAlign w:val="center"/>
          </w:tcPr>
          <w:p w14:paraId="1091C0D7" w14:textId="77777777" w:rsidR="00245151" w:rsidRDefault="00245151" w:rsidP="00245151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741" w:type="dxa"/>
            <w:vAlign w:val="center"/>
          </w:tcPr>
          <w:p w14:paraId="429FBEC3" w14:textId="77777777" w:rsidR="00245151" w:rsidRPr="000059C3" w:rsidRDefault="00245151" w:rsidP="00245151">
            <w:pPr>
              <w:spacing w:before="120" w:after="12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245151" w:rsidRPr="000059C3" w14:paraId="665F12F7" w14:textId="77777777" w:rsidTr="002B53C7">
        <w:tc>
          <w:tcPr>
            <w:tcW w:w="709" w:type="dxa"/>
            <w:vAlign w:val="center"/>
          </w:tcPr>
          <w:p w14:paraId="0B8F8755" w14:textId="74E45F21" w:rsidR="00245151" w:rsidRDefault="00245151" w:rsidP="00245151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6</w:t>
            </w:r>
          </w:p>
        </w:tc>
        <w:tc>
          <w:tcPr>
            <w:tcW w:w="1001" w:type="dxa"/>
            <w:vAlign w:val="center"/>
          </w:tcPr>
          <w:p w14:paraId="1C4770A4" w14:textId="594C134F" w:rsidR="00245151" w:rsidRDefault="00245151" w:rsidP="00245151">
            <w:pPr>
              <w:spacing w:before="120" w:after="12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5h45-16h00</w:t>
            </w:r>
          </w:p>
        </w:tc>
        <w:tc>
          <w:tcPr>
            <w:tcW w:w="4872" w:type="dxa"/>
            <w:vAlign w:val="center"/>
          </w:tcPr>
          <w:p w14:paraId="7BB91639" w14:textId="51181C04" w:rsidR="00245151" w:rsidRDefault="00245151" w:rsidP="00245151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Đội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FID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12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ham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gia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dự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hi</w:t>
            </w:r>
            <w:proofErr w:type="spellEnd"/>
          </w:p>
        </w:tc>
        <w:tc>
          <w:tcPr>
            <w:tcW w:w="1428" w:type="dxa"/>
            <w:vAlign w:val="center"/>
          </w:tcPr>
          <w:p w14:paraId="06966FF6" w14:textId="6C7186CA" w:rsidR="00245151" w:rsidRPr="000059C3" w:rsidRDefault="00245151" w:rsidP="00245151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hầy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Đức</w:t>
            </w:r>
            <w:proofErr w:type="spellEnd"/>
          </w:p>
        </w:tc>
        <w:tc>
          <w:tcPr>
            <w:tcW w:w="1741" w:type="dxa"/>
            <w:vAlign w:val="center"/>
          </w:tcPr>
          <w:p w14:paraId="5451EF88" w14:textId="77777777" w:rsidR="00245151" w:rsidRPr="000059C3" w:rsidRDefault="00245151" w:rsidP="00245151">
            <w:pPr>
              <w:spacing w:before="120" w:after="12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245151" w:rsidRPr="000059C3" w14:paraId="1EB2A58F" w14:textId="77777777" w:rsidTr="002B53C7">
        <w:tc>
          <w:tcPr>
            <w:tcW w:w="709" w:type="dxa"/>
            <w:vAlign w:val="center"/>
          </w:tcPr>
          <w:p w14:paraId="5001E235" w14:textId="721CE951" w:rsidR="00245151" w:rsidRDefault="00245151" w:rsidP="00245151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lastRenderedPageBreak/>
              <w:t>17</w:t>
            </w:r>
          </w:p>
        </w:tc>
        <w:tc>
          <w:tcPr>
            <w:tcW w:w="1001" w:type="dxa"/>
            <w:vAlign w:val="center"/>
          </w:tcPr>
          <w:p w14:paraId="734FDEA5" w14:textId="568DAFF7" w:rsidR="00245151" w:rsidRDefault="00245151" w:rsidP="00245151">
            <w:pPr>
              <w:spacing w:before="120" w:after="12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6h00-16h15</w:t>
            </w:r>
          </w:p>
        </w:tc>
        <w:tc>
          <w:tcPr>
            <w:tcW w:w="4872" w:type="dxa"/>
            <w:vAlign w:val="center"/>
          </w:tcPr>
          <w:p w14:paraId="5A1D6683" w14:textId="4F9C2302" w:rsidR="00245151" w:rsidRDefault="00245151" w:rsidP="00245151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Đội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FID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13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ham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gia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dự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hi</w:t>
            </w:r>
            <w:proofErr w:type="spellEnd"/>
          </w:p>
        </w:tc>
        <w:tc>
          <w:tcPr>
            <w:tcW w:w="1428" w:type="dxa"/>
            <w:vAlign w:val="center"/>
          </w:tcPr>
          <w:p w14:paraId="34F2921F" w14:textId="5A4CD7DC" w:rsidR="00245151" w:rsidRPr="000059C3" w:rsidRDefault="00245151" w:rsidP="00245151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hầy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Đức</w:t>
            </w:r>
            <w:proofErr w:type="spellEnd"/>
          </w:p>
        </w:tc>
        <w:tc>
          <w:tcPr>
            <w:tcW w:w="1741" w:type="dxa"/>
            <w:vAlign w:val="center"/>
          </w:tcPr>
          <w:p w14:paraId="58DC83A1" w14:textId="77777777" w:rsidR="00245151" w:rsidRPr="000059C3" w:rsidRDefault="00245151" w:rsidP="00245151">
            <w:pPr>
              <w:spacing w:before="120" w:after="12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245151" w:rsidRPr="000059C3" w14:paraId="67F8E74C" w14:textId="77777777" w:rsidTr="002B53C7">
        <w:tc>
          <w:tcPr>
            <w:tcW w:w="709" w:type="dxa"/>
            <w:vAlign w:val="center"/>
          </w:tcPr>
          <w:p w14:paraId="4ED39582" w14:textId="725F59FA" w:rsidR="00245151" w:rsidRDefault="00245151" w:rsidP="00245151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8</w:t>
            </w:r>
          </w:p>
        </w:tc>
        <w:tc>
          <w:tcPr>
            <w:tcW w:w="1001" w:type="dxa"/>
            <w:vAlign w:val="center"/>
          </w:tcPr>
          <w:p w14:paraId="261B7B16" w14:textId="14A470A6" w:rsidR="00245151" w:rsidRDefault="00245151" w:rsidP="00245151">
            <w:pPr>
              <w:spacing w:before="120" w:after="12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6h15-16h30</w:t>
            </w:r>
          </w:p>
        </w:tc>
        <w:tc>
          <w:tcPr>
            <w:tcW w:w="4872" w:type="dxa"/>
            <w:vAlign w:val="center"/>
          </w:tcPr>
          <w:p w14:paraId="074DD330" w14:textId="2C62F5EE" w:rsidR="00245151" w:rsidRDefault="00245151" w:rsidP="00245151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Đội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FID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14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ham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gia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dự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hi</w:t>
            </w:r>
            <w:proofErr w:type="spellEnd"/>
          </w:p>
        </w:tc>
        <w:tc>
          <w:tcPr>
            <w:tcW w:w="1428" w:type="dxa"/>
            <w:vAlign w:val="center"/>
          </w:tcPr>
          <w:p w14:paraId="4FAB83E5" w14:textId="51020317" w:rsidR="00245151" w:rsidRPr="000059C3" w:rsidRDefault="00245151" w:rsidP="00245151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hầy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Đức</w:t>
            </w:r>
            <w:proofErr w:type="spellEnd"/>
          </w:p>
        </w:tc>
        <w:tc>
          <w:tcPr>
            <w:tcW w:w="1741" w:type="dxa"/>
            <w:vAlign w:val="center"/>
          </w:tcPr>
          <w:p w14:paraId="01EFCF86" w14:textId="77777777" w:rsidR="00245151" w:rsidRPr="000059C3" w:rsidRDefault="00245151" w:rsidP="00245151">
            <w:pPr>
              <w:spacing w:before="120" w:after="12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245151" w:rsidRPr="000059C3" w14:paraId="2394911C" w14:textId="77777777" w:rsidTr="002B53C7">
        <w:tc>
          <w:tcPr>
            <w:tcW w:w="709" w:type="dxa"/>
            <w:vAlign w:val="center"/>
          </w:tcPr>
          <w:p w14:paraId="62736101" w14:textId="0F62FC66" w:rsidR="00245151" w:rsidRDefault="00245151" w:rsidP="00245151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9</w:t>
            </w:r>
          </w:p>
        </w:tc>
        <w:tc>
          <w:tcPr>
            <w:tcW w:w="1001" w:type="dxa"/>
            <w:vAlign w:val="center"/>
          </w:tcPr>
          <w:p w14:paraId="7F5D59D2" w14:textId="03824296" w:rsidR="00245151" w:rsidRDefault="00245151" w:rsidP="00245151">
            <w:pPr>
              <w:spacing w:before="120" w:after="12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6h30-16h45</w:t>
            </w:r>
          </w:p>
        </w:tc>
        <w:tc>
          <w:tcPr>
            <w:tcW w:w="4872" w:type="dxa"/>
            <w:vAlign w:val="center"/>
          </w:tcPr>
          <w:p w14:paraId="3B4BD429" w14:textId="00D5244D" w:rsidR="00245151" w:rsidRDefault="00245151" w:rsidP="00245151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Đội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FID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15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ham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gia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dự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hi</w:t>
            </w:r>
            <w:proofErr w:type="spellEnd"/>
          </w:p>
        </w:tc>
        <w:tc>
          <w:tcPr>
            <w:tcW w:w="1428" w:type="dxa"/>
            <w:vAlign w:val="center"/>
          </w:tcPr>
          <w:p w14:paraId="671700EF" w14:textId="553D5FF9" w:rsidR="00245151" w:rsidRPr="000059C3" w:rsidRDefault="00245151" w:rsidP="00245151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hầy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Đức</w:t>
            </w:r>
            <w:proofErr w:type="spellEnd"/>
          </w:p>
        </w:tc>
        <w:tc>
          <w:tcPr>
            <w:tcW w:w="1741" w:type="dxa"/>
            <w:vAlign w:val="center"/>
          </w:tcPr>
          <w:p w14:paraId="788BBB12" w14:textId="77777777" w:rsidR="00245151" w:rsidRPr="000059C3" w:rsidRDefault="00245151" w:rsidP="00245151">
            <w:pPr>
              <w:spacing w:before="120" w:after="12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245151" w:rsidRPr="000059C3" w14:paraId="4D9A1C35" w14:textId="77777777" w:rsidTr="002B53C7">
        <w:tc>
          <w:tcPr>
            <w:tcW w:w="709" w:type="dxa"/>
            <w:vAlign w:val="center"/>
          </w:tcPr>
          <w:p w14:paraId="1FC57F36" w14:textId="0214E760" w:rsidR="00245151" w:rsidRDefault="00245151" w:rsidP="00245151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20</w:t>
            </w:r>
          </w:p>
        </w:tc>
        <w:tc>
          <w:tcPr>
            <w:tcW w:w="1001" w:type="dxa"/>
            <w:vAlign w:val="center"/>
          </w:tcPr>
          <w:p w14:paraId="76ADFEB9" w14:textId="37412366" w:rsidR="00245151" w:rsidRDefault="00245151" w:rsidP="00245151">
            <w:pPr>
              <w:spacing w:before="120" w:after="12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6h45-17h00</w:t>
            </w:r>
          </w:p>
        </w:tc>
        <w:tc>
          <w:tcPr>
            <w:tcW w:w="4872" w:type="dxa"/>
            <w:vAlign w:val="center"/>
          </w:tcPr>
          <w:p w14:paraId="0C1203AF" w14:textId="053FF805" w:rsidR="00245151" w:rsidRDefault="00245151" w:rsidP="00245151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Đội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FID 1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6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ham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gia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dự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hi</w:t>
            </w:r>
            <w:proofErr w:type="spellEnd"/>
          </w:p>
        </w:tc>
        <w:tc>
          <w:tcPr>
            <w:tcW w:w="1428" w:type="dxa"/>
            <w:vAlign w:val="center"/>
          </w:tcPr>
          <w:p w14:paraId="2A240972" w14:textId="2E97AC66" w:rsidR="00245151" w:rsidRPr="000059C3" w:rsidRDefault="00245151" w:rsidP="00245151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hầy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Đức</w:t>
            </w:r>
            <w:proofErr w:type="spellEnd"/>
          </w:p>
        </w:tc>
        <w:tc>
          <w:tcPr>
            <w:tcW w:w="1741" w:type="dxa"/>
            <w:vAlign w:val="center"/>
          </w:tcPr>
          <w:p w14:paraId="438B2F15" w14:textId="77777777" w:rsidR="00245151" w:rsidRPr="000059C3" w:rsidRDefault="00245151" w:rsidP="00245151">
            <w:pPr>
              <w:spacing w:before="120" w:after="12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245151" w:rsidRPr="000059C3" w14:paraId="07D21DF4" w14:textId="77777777" w:rsidTr="002B53C7">
        <w:tc>
          <w:tcPr>
            <w:tcW w:w="709" w:type="dxa"/>
            <w:vAlign w:val="center"/>
          </w:tcPr>
          <w:p w14:paraId="1A29C22B" w14:textId="324536AC" w:rsidR="00245151" w:rsidRDefault="00245151" w:rsidP="00245151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21</w:t>
            </w:r>
          </w:p>
        </w:tc>
        <w:tc>
          <w:tcPr>
            <w:tcW w:w="1001" w:type="dxa"/>
            <w:vAlign w:val="center"/>
          </w:tcPr>
          <w:p w14:paraId="4F0ABA12" w14:textId="58F7CEA7" w:rsidR="00245151" w:rsidRDefault="00245151" w:rsidP="00245151">
            <w:pPr>
              <w:spacing w:before="120" w:after="12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7h00-17h15</w:t>
            </w:r>
          </w:p>
        </w:tc>
        <w:tc>
          <w:tcPr>
            <w:tcW w:w="4872" w:type="dxa"/>
            <w:vAlign w:val="center"/>
          </w:tcPr>
          <w:p w14:paraId="69912532" w14:textId="4D47E5F9" w:rsidR="00245151" w:rsidRDefault="00245151" w:rsidP="00245151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Đội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FID 1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8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ham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gia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dự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hi</w:t>
            </w:r>
            <w:proofErr w:type="spellEnd"/>
          </w:p>
        </w:tc>
        <w:tc>
          <w:tcPr>
            <w:tcW w:w="1428" w:type="dxa"/>
            <w:vAlign w:val="center"/>
          </w:tcPr>
          <w:p w14:paraId="004CD525" w14:textId="0BBD8FD6" w:rsidR="00245151" w:rsidRPr="000059C3" w:rsidRDefault="00245151" w:rsidP="00245151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hầy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Đức</w:t>
            </w:r>
            <w:proofErr w:type="spellEnd"/>
          </w:p>
        </w:tc>
        <w:tc>
          <w:tcPr>
            <w:tcW w:w="1741" w:type="dxa"/>
            <w:vAlign w:val="center"/>
          </w:tcPr>
          <w:p w14:paraId="1E99A816" w14:textId="77777777" w:rsidR="00245151" w:rsidRPr="000059C3" w:rsidRDefault="00245151" w:rsidP="00245151">
            <w:pPr>
              <w:spacing w:before="120" w:after="12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245151" w:rsidRPr="000059C3" w14:paraId="62092593" w14:textId="77777777" w:rsidTr="002B53C7">
        <w:tc>
          <w:tcPr>
            <w:tcW w:w="709" w:type="dxa"/>
            <w:vAlign w:val="center"/>
          </w:tcPr>
          <w:p w14:paraId="6575F2F1" w14:textId="1D165C6E" w:rsidR="00245151" w:rsidRDefault="00245151" w:rsidP="00245151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22</w:t>
            </w:r>
          </w:p>
        </w:tc>
        <w:tc>
          <w:tcPr>
            <w:tcW w:w="1001" w:type="dxa"/>
            <w:vAlign w:val="center"/>
          </w:tcPr>
          <w:p w14:paraId="78F600EE" w14:textId="35BFCB43" w:rsidR="00245151" w:rsidRDefault="00245151" w:rsidP="00245151">
            <w:pPr>
              <w:spacing w:before="120" w:after="12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7h15-17h30</w:t>
            </w:r>
          </w:p>
        </w:tc>
        <w:tc>
          <w:tcPr>
            <w:tcW w:w="4872" w:type="dxa"/>
            <w:vAlign w:val="center"/>
          </w:tcPr>
          <w:p w14:paraId="108EB48F" w14:textId="0AE35D5B" w:rsidR="00245151" w:rsidRDefault="00245151" w:rsidP="00245151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Đội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FID 1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9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ham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gia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dự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hi</w:t>
            </w:r>
            <w:proofErr w:type="spellEnd"/>
          </w:p>
        </w:tc>
        <w:tc>
          <w:tcPr>
            <w:tcW w:w="1428" w:type="dxa"/>
            <w:vAlign w:val="center"/>
          </w:tcPr>
          <w:p w14:paraId="4DB17C6F" w14:textId="0243C2DD" w:rsidR="00245151" w:rsidRPr="000059C3" w:rsidRDefault="00245151" w:rsidP="00245151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hầy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Đức</w:t>
            </w:r>
            <w:proofErr w:type="spellEnd"/>
          </w:p>
        </w:tc>
        <w:tc>
          <w:tcPr>
            <w:tcW w:w="1741" w:type="dxa"/>
            <w:vAlign w:val="center"/>
          </w:tcPr>
          <w:p w14:paraId="2CFF87CA" w14:textId="77777777" w:rsidR="00245151" w:rsidRPr="000059C3" w:rsidRDefault="00245151" w:rsidP="00245151">
            <w:pPr>
              <w:spacing w:before="120" w:after="12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245151" w:rsidRPr="000059C3" w14:paraId="3E5247C4" w14:textId="77777777" w:rsidTr="002B53C7">
        <w:tc>
          <w:tcPr>
            <w:tcW w:w="709" w:type="dxa"/>
            <w:vAlign w:val="center"/>
          </w:tcPr>
          <w:p w14:paraId="79C20181" w14:textId="56DD5D56" w:rsidR="00245151" w:rsidRDefault="00245151" w:rsidP="00245151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23</w:t>
            </w:r>
          </w:p>
        </w:tc>
        <w:tc>
          <w:tcPr>
            <w:tcW w:w="1001" w:type="dxa"/>
            <w:vAlign w:val="center"/>
          </w:tcPr>
          <w:p w14:paraId="22C0A1A9" w14:textId="19E5A714" w:rsidR="00245151" w:rsidRDefault="00245151" w:rsidP="00245151">
            <w:pPr>
              <w:spacing w:before="120" w:after="12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7h30-17h45</w:t>
            </w:r>
          </w:p>
        </w:tc>
        <w:tc>
          <w:tcPr>
            <w:tcW w:w="4872" w:type="dxa"/>
            <w:vAlign w:val="center"/>
          </w:tcPr>
          <w:p w14:paraId="5306842B" w14:textId="1AFF2418" w:rsidR="00245151" w:rsidRDefault="00245151" w:rsidP="00245151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Đội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FID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20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tha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m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gia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dự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hi</w:t>
            </w:r>
            <w:proofErr w:type="spellEnd"/>
          </w:p>
        </w:tc>
        <w:tc>
          <w:tcPr>
            <w:tcW w:w="1428" w:type="dxa"/>
            <w:vAlign w:val="center"/>
          </w:tcPr>
          <w:p w14:paraId="3C09532B" w14:textId="7C973BA6" w:rsidR="00245151" w:rsidRPr="000059C3" w:rsidRDefault="00245151" w:rsidP="00245151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hầy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Đức</w:t>
            </w:r>
            <w:proofErr w:type="spellEnd"/>
          </w:p>
        </w:tc>
        <w:tc>
          <w:tcPr>
            <w:tcW w:w="1741" w:type="dxa"/>
            <w:vAlign w:val="center"/>
          </w:tcPr>
          <w:p w14:paraId="4CC86187" w14:textId="77777777" w:rsidR="00245151" w:rsidRPr="000059C3" w:rsidRDefault="00245151" w:rsidP="00245151">
            <w:pPr>
              <w:spacing w:before="120" w:after="12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245151" w:rsidRPr="000059C3" w14:paraId="3EDE39CA" w14:textId="77777777" w:rsidTr="002B53C7">
        <w:tc>
          <w:tcPr>
            <w:tcW w:w="709" w:type="dxa"/>
            <w:vAlign w:val="center"/>
          </w:tcPr>
          <w:p w14:paraId="001138B5" w14:textId="5E7F4869" w:rsidR="00245151" w:rsidRDefault="00245151" w:rsidP="00245151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24</w:t>
            </w:r>
          </w:p>
        </w:tc>
        <w:tc>
          <w:tcPr>
            <w:tcW w:w="1001" w:type="dxa"/>
            <w:vAlign w:val="center"/>
          </w:tcPr>
          <w:p w14:paraId="2FB92BD5" w14:textId="15A16A83" w:rsidR="00245151" w:rsidRDefault="00245151" w:rsidP="00245151">
            <w:pPr>
              <w:spacing w:before="120" w:after="12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7h45-18h00</w:t>
            </w:r>
          </w:p>
        </w:tc>
        <w:tc>
          <w:tcPr>
            <w:tcW w:w="4872" w:type="dxa"/>
            <w:vAlign w:val="center"/>
          </w:tcPr>
          <w:p w14:paraId="6DD34712" w14:textId="47B5E01B" w:rsidR="00245151" w:rsidRDefault="00245151" w:rsidP="00245151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ổng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hợp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điểm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và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công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bố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kết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quả</w:t>
            </w:r>
            <w:proofErr w:type="spellEnd"/>
          </w:p>
        </w:tc>
        <w:tc>
          <w:tcPr>
            <w:tcW w:w="1428" w:type="dxa"/>
            <w:vAlign w:val="center"/>
          </w:tcPr>
          <w:p w14:paraId="5D5A69F5" w14:textId="4C365EC8" w:rsidR="00245151" w:rsidRPr="000059C3" w:rsidRDefault="00245151" w:rsidP="00245151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Cô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Bảo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oàn</w:t>
            </w:r>
            <w:proofErr w:type="spellEnd"/>
          </w:p>
        </w:tc>
        <w:tc>
          <w:tcPr>
            <w:tcW w:w="1741" w:type="dxa"/>
            <w:vAlign w:val="center"/>
          </w:tcPr>
          <w:p w14:paraId="709FD5E9" w14:textId="77777777" w:rsidR="00245151" w:rsidRPr="000059C3" w:rsidRDefault="00245151" w:rsidP="00245151">
            <w:pPr>
              <w:spacing w:before="120" w:after="12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4BCC1AA8" w14:textId="112CE5BE" w:rsidR="00924156" w:rsidRPr="00451230" w:rsidRDefault="00924156">
      <w:pPr>
        <w:rPr>
          <w:rFonts w:ascii="Times New Roman" w:hAnsi="Times New Roman" w:cs="Times New Roman"/>
        </w:rPr>
      </w:pPr>
    </w:p>
    <w:sectPr w:rsidR="00924156" w:rsidRPr="00451230" w:rsidSect="006C5829">
      <w:pgSz w:w="11907" w:h="16840" w:code="9"/>
      <w:pgMar w:top="1138" w:right="1138" w:bottom="1138" w:left="1701" w:header="288" w:footer="288" w:gutter="0"/>
      <w:cols w:space="720"/>
      <w:noEndnote/>
      <w:titlePg/>
      <w:docGrid w:linePitch="354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30"/>
  <w:drawingGridVerticalSpacing w:val="177"/>
  <w:displayHorizontalDrawingGridEvery w:val="0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3NLY0sbAwNLO0NDdX0lEKTi0uzszPAykwrAUA7/p0nywAAAA="/>
  </w:docVars>
  <w:rsids>
    <w:rsidRoot w:val="00924156"/>
    <w:rsid w:val="000059C3"/>
    <w:rsid w:val="0007485F"/>
    <w:rsid w:val="0015648C"/>
    <w:rsid w:val="00245151"/>
    <w:rsid w:val="002B53C7"/>
    <w:rsid w:val="003113C9"/>
    <w:rsid w:val="003B2E8F"/>
    <w:rsid w:val="003B7178"/>
    <w:rsid w:val="00451230"/>
    <w:rsid w:val="004A6AEC"/>
    <w:rsid w:val="004F7A1B"/>
    <w:rsid w:val="00514FE4"/>
    <w:rsid w:val="00570B42"/>
    <w:rsid w:val="005C4506"/>
    <w:rsid w:val="00650401"/>
    <w:rsid w:val="00674662"/>
    <w:rsid w:val="006C5829"/>
    <w:rsid w:val="007145C3"/>
    <w:rsid w:val="00731B7F"/>
    <w:rsid w:val="00855598"/>
    <w:rsid w:val="00867645"/>
    <w:rsid w:val="00924156"/>
    <w:rsid w:val="00A243DD"/>
    <w:rsid w:val="00A30CD8"/>
    <w:rsid w:val="00A31AF1"/>
    <w:rsid w:val="00A47CE4"/>
    <w:rsid w:val="00B0049F"/>
    <w:rsid w:val="00B16BCB"/>
    <w:rsid w:val="00B2380E"/>
    <w:rsid w:val="00B3628D"/>
    <w:rsid w:val="00B5447C"/>
    <w:rsid w:val="00BE361E"/>
    <w:rsid w:val="00C6443C"/>
    <w:rsid w:val="00CE2BAE"/>
    <w:rsid w:val="00D044DE"/>
    <w:rsid w:val="00D41807"/>
    <w:rsid w:val="00EF17F2"/>
    <w:rsid w:val="00FA2054"/>
    <w:rsid w:val="00FB6F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42D40A"/>
  <w15:chartTrackingRefBased/>
  <w15:docId w15:val="{FFDAE4AE-5043-4686-B364-9949C765CD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241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212</Words>
  <Characters>121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van anh Nguyen</cp:lastModifiedBy>
  <cp:revision>3</cp:revision>
  <dcterms:created xsi:type="dcterms:W3CDTF">2022-07-19T15:03:00Z</dcterms:created>
  <dcterms:modified xsi:type="dcterms:W3CDTF">2022-07-19T15:48:00Z</dcterms:modified>
</cp:coreProperties>
</file>